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7F4EB" w14:textId="77777777" w:rsidR="00940E50" w:rsidRPr="00940E50" w:rsidRDefault="00940E50" w:rsidP="00940E50">
      <w:pPr>
        <w:pStyle w:val="Normal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940E50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7FBBC098" w14:textId="3FD9971B" w:rsidR="00940E50" w:rsidRPr="00940E50" w:rsidRDefault="00940E50" w:rsidP="00940E50">
      <w:pPr>
        <w:pStyle w:val="Normal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940E50">
        <w:rPr>
          <w:rFonts w:ascii="Calibri" w:hAnsi="Calibri" w:cs="Calibri"/>
          <w:color w:val="000000"/>
          <w:lang w:val="en-GB"/>
        </w:rPr>
        <w:t>(</w:t>
      </w:r>
      <w:r w:rsidR="00A70074">
        <w:rPr>
          <w:rFonts w:ascii="Calibri" w:hAnsi="Calibri" w:cs="Calibri"/>
          <w:color w:val="000000"/>
          <w:lang w:val="en-GB"/>
        </w:rPr>
        <w:t>DSSS JU)</w:t>
      </w:r>
    </w:p>
    <w:p w14:paraId="2A2DBF54" w14:textId="77777777" w:rsidR="00FC2C4C" w:rsidRDefault="00FC2C4C" w:rsidP="00940E50">
      <w:pPr>
        <w:pStyle w:val="NormalWeb"/>
        <w:spacing w:before="0" w:beforeAutospacing="0" w:after="0" w:afterAutospacing="0" w:line="216" w:lineRule="atLeast"/>
        <w:rPr>
          <w:rFonts w:ascii="Calibri" w:hAnsi="Calibri" w:cs="Calibri"/>
          <w:color w:val="000000"/>
          <w:sz w:val="20"/>
          <w:szCs w:val="20"/>
          <w:lang w:val="en-GB"/>
        </w:rPr>
      </w:pPr>
    </w:p>
    <w:p w14:paraId="701791CD" w14:textId="45CD438A" w:rsidR="00940E50" w:rsidRPr="00940E50" w:rsidRDefault="00940E50" w:rsidP="00940E50">
      <w:pPr>
        <w:pStyle w:val="Normal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. </w:t>
      </w:r>
      <w:r w:rsidR="00FC2C4C"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                                                     </w:t>
      </w: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Kraków ................................ First and last name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  <w:r w:rsidR="00FC2C4C">
        <w:rPr>
          <w:rFonts w:ascii="Calibri" w:hAnsi="Calibri" w:cs="Calibri"/>
          <w:color w:val="000000"/>
          <w:sz w:val="20"/>
          <w:szCs w:val="20"/>
          <w:lang w:val="en-GB"/>
        </w:rPr>
        <w:t>date</w:t>
      </w: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   </w:t>
      </w:r>
    </w:p>
    <w:p w14:paraId="53415437" w14:textId="77777777" w:rsidR="00940E50" w:rsidRPr="00940E50" w:rsidRDefault="00940E50" w:rsidP="00940E50">
      <w:pPr>
        <w:pStyle w:val="Normal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C48ADCE" w14:textId="77777777" w:rsidR="00940E50" w:rsidRPr="00940E50" w:rsidRDefault="00940E50" w:rsidP="00940E50">
      <w:pPr>
        <w:pStyle w:val="Normal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 ................</w:t>
      </w:r>
    </w:p>
    <w:p w14:paraId="5B4079EC" w14:textId="1986AED1" w:rsidR="00940E50" w:rsidRPr="00940E50" w:rsidRDefault="00A70074" w:rsidP="00940E50">
      <w:pPr>
        <w:pStyle w:val="Normal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>Album number</w:t>
      </w:r>
    </w:p>
    <w:p w14:paraId="53923484" w14:textId="77777777" w:rsidR="00940E50" w:rsidRPr="00940E50" w:rsidRDefault="00940E50" w:rsidP="00940E50">
      <w:pPr>
        <w:pStyle w:val="Normal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2AF5875E" w14:textId="77777777" w:rsidR="00940E50" w:rsidRPr="00940E50" w:rsidRDefault="00940E50" w:rsidP="00940E50">
      <w:pPr>
        <w:pStyle w:val="Normal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 ................</w:t>
      </w:r>
    </w:p>
    <w:p w14:paraId="2856EBB4" w14:textId="77777777" w:rsidR="00940E50" w:rsidRPr="00940E50" w:rsidRDefault="00940E50" w:rsidP="00940E50">
      <w:pPr>
        <w:pStyle w:val="Normal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Scientific discipline</w:t>
      </w:r>
    </w:p>
    <w:p w14:paraId="299D27F7" w14:textId="77777777" w:rsidR="00940E50" w:rsidRPr="00940E50" w:rsidRDefault="00940E50" w:rsidP="00940E50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D1304D4" w14:textId="77777777" w:rsidR="00940E50" w:rsidRPr="00940E50" w:rsidRDefault="00940E50" w:rsidP="00940E50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DACE12E" w14:textId="77777777" w:rsidR="00940E50" w:rsidRPr="00940E50" w:rsidRDefault="00940E50" w:rsidP="00940E50">
      <w:pPr>
        <w:pStyle w:val="NormalWeb"/>
        <w:spacing w:before="0" w:beforeAutospacing="0" w:after="160" w:afterAutospacing="0" w:line="238" w:lineRule="atLeast"/>
        <w:jc w:val="center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5C4762F9" w14:textId="77777777" w:rsidR="00940E50" w:rsidRPr="00940E50" w:rsidRDefault="00940E50" w:rsidP="00940E50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Director of the Doctoral School of Social Sciences of the Jagiellonian University</w:t>
      </w:r>
    </w:p>
    <w:p w14:paraId="39ACCC50" w14:textId="77777777" w:rsidR="00940E50" w:rsidRDefault="00940E50" w:rsidP="00940E50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Dr hab. Anna Zachorowska-Mazurkiewicz, prof. UJ</w:t>
      </w:r>
    </w:p>
    <w:p w14:paraId="3526FB72" w14:textId="77777777" w:rsidR="00940E50" w:rsidRDefault="00940E50" w:rsidP="00940E50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33890AD9" w14:textId="77777777" w:rsidR="00940E50" w:rsidRDefault="00940E50" w:rsidP="00940E50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2B71F6C8" w14:textId="5EED50C1" w:rsidR="00940E50" w:rsidRPr="00940E50" w:rsidRDefault="00940E50" w:rsidP="00940E50">
      <w:pPr>
        <w:pStyle w:val="NormalWeb"/>
        <w:spacing w:before="0" w:beforeAutospacing="0" w:after="160" w:afterAutospacing="0" w:line="302" w:lineRule="atLeast"/>
        <w:jc w:val="center"/>
        <w:rPr>
          <w:color w:val="000000"/>
          <w:sz w:val="28"/>
          <w:szCs w:val="28"/>
          <w:lang w:val="en-GB"/>
        </w:rPr>
      </w:pPr>
      <w:r w:rsidRPr="00940E50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Application </w:t>
      </w:r>
      <w:r w:rsidR="00FC2C4C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to </w:t>
      </w:r>
      <w:r w:rsidRPr="00940E50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supplement the doctoral committee</w:t>
      </w:r>
    </w:p>
    <w:p w14:paraId="4E15293A" w14:textId="77777777" w:rsidR="00940E50" w:rsidRPr="00940E50" w:rsidRDefault="00940E50" w:rsidP="00940E50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CDB765B" w14:textId="77777777" w:rsidR="00940E50" w:rsidRPr="00940E50" w:rsidRDefault="00940E50" w:rsidP="00940E50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66A25AA" w14:textId="390929AA" w:rsidR="00940E50" w:rsidRPr="00940E50" w:rsidRDefault="00EB35DB" w:rsidP="00940E50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Pursuant to §</w:t>
      </w:r>
      <w:r w:rsidR="00A70074">
        <w:rPr>
          <w:rFonts w:ascii="Calibri" w:hAnsi="Calibri" w:cs="Calibri"/>
          <w:color w:val="000000"/>
          <w:sz w:val="22"/>
          <w:szCs w:val="22"/>
          <w:lang w:val="en-GB"/>
        </w:rPr>
        <w:t>15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 (1)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of the </w:t>
      </w:r>
      <w:r w:rsidR="00A70074">
        <w:rPr>
          <w:rFonts w:ascii="Calibri" w:hAnsi="Calibri" w:cs="Calibri"/>
          <w:color w:val="000000"/>
          <w:sz w:val="22"/>
          <w:szCs w:val="22"/>
          <w:lang w:val="en-GB"/>
        </w:rPr>
        <w:t>Jagiellonian Universitu Doctoral Schools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Regulations </w:t>
      </w:r>
      <w:r w:rsidR="00940E50"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6F88114" w14:textId="2F902065" w:rsidR="00B51977" w:rsidRDefault="00940E50" w:rsidP="00940E50">
      <w:pPr>
        <w:pStyle w:val="NormalWeb"/>
        <w:spacing w:before="0" w:beforeAutospacing="0" w:after="160" w:afterAutospacing="0" w:line="238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 xml:space="preserve">I </w:t>
      </w:r>
      <w:r w:rsidR="00A70074">
        <w:rPr>
          <w:rFonts w:ascii="Calibri" w:hAnsi="Calibri" w:cs="Calibri"/>
          <w:color w:val="000000"/>
          <w:sz w:val="22"/>
          <w:szCs w:val="22"/>
          <w:lang w:val="en-GB"/>
        </w:rPr>
        <w:t>request the</w:t>
      </w: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 xml:space="preserve"> appoint</w:t>
      </w:r>
      <w:r w:rsidR="00A70074">
        <w:rPr>
          <w:rFonts w:ascii="Calibri" w:hAnsi="Calibri" w:cs="Calibri"/>
          <w:color w:val="000000"/>
          <w:sz w:val="22"/>
          <w:szCs w:val="22"/>
          <w:lang w:val="en-GB"/>
        </w:rPr>
        <w:t>ment of</w:t>
      </w: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 xml:space="preserve">  ..................................................................................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 xml:space="preserve">........... </w:t>
      </w:r>
    </w:p>
    <w:p w14:paraId="7D4EFBCB" w14:textId="77777777" w:rsidR="00B51977" w:rsidRPr="00940E50" w:rsidRDefault="00B51977" w:rsidP="00B51977">
      <w:pPr>
        <w:pStyle w:val="NormalWeb"/>
        <w:spacing w:before="0" w:beforeAutospacing="0" w:after="160" w:afterAutospacing="0" w:line="238" w:lineRule="atLeast"/>
        <w:ind w:left="2832" w:firstLine="708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16"/>
          <w:szCs w:val="16"/>
          <w:lang w:val="en-GB"/>
        </w:rPr>
        <w:t>(academic degree</w:t>
      </w:r>
      <w:r>
        <w:rPr>
          <w:rFonts w:ascii="Calibri" w:hAnsi="Calibri" w:cs="Calibri"/>
          <w:color w:val="000000"/>
          <w:sz w:val="16"/>
          <w:szCs w:val="16"/>
          <w:lang w:val="en-GB"/>
        </w:rPr>
        <w:t>/</w:t>
      </w:r>
      <w:r w:rsidRPr="00940E50">
        <w:rPr>
          <w:rFonts w:ascii="Calibri" w:hAnsi="Calibri" w:cs="Calibri"/>
          <w:color w:val="000000"/>
          <w:sz w:val="16"/>
          <w:szCs w:val="16"/>
          <w:lang w:val="en-GB"/>
        </w:rPr>
        <w:t>title, name and surname )</w:t>
      </w:r>
    </w:p>
    <w:p w14:paraId="130F0A22" w14:textId="77777777" w:rsidR="00B51977" w:rsidRDefault="00B51977" w:rsidP="00940E50">
      <w:pPr>
        <w:pStyle w:val="NormalWeb"/>
        <w:spacing w:before="0" w:beforeAutospacing="0" w:after="160" w:afterAutospacing="0" w:line="238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7133D348" w14:textId="02085067" w:rsidR="00940E50" w:rsidRPr="00940E50" w:rsidRDefault="00FC2C4C" w:rsidP="00940E50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as a member of the </w:t>
      </w:r>
      <w:r w:rsidR="00B51977">
        <w:rPr>
          <w:rFonts w:ascii="Calibri" w:hAnsi="Calibri" w:cs="Calibri"/>
          <w:color w:val="000000"/>
          <w:sz w:val="22"/>
          <w:szCs w:val="22"/>
          <w:lang w:val="en-GB"/>
        </w:rPr>
        <w:t xml:space="preserve">member of the doctoral 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>committee</w:t>
      </w:r>
      <w:r w:rsidR="00B51977">
        <w:rPr>
          <w:rFonts w:ascii="Calibri" w:hAnsi="Calibri" w:cs="Calibri"/>
          <w:color w:val="000000"/>
          <w:sz w:val="22"/>
          <w:szCs w:val="22"/>
          <w:lang w:val="en-GB"/>
        </w:rPr>
        <w:t xml:space="preserve"> of ……………………………………… in the discipline ……………………………..</w:t>
      </w:r>
    </w:p>
    <w:p w14:paraId="08AEF0BA" w14:textId="47684BDE" w:rsidR="00940E50" w:rsidRPr="00940E50" w:rsidRDefault="00940E50" w:rsidP="00B51977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</w:t>
      </w:r>
    </w:p>
    <w:p w14:paraId="3A55C226" w14:textId="77777777" w:rsidR="00940E50" w:rsidRPr="00940E50" w:rsidRDefault="00940E50" w:rsidP="00940E50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705F696" w14:textId="7B455AAF" w:rsidR="00940E50" w:rsidRPr="00940E50" w:rsidRDefault="00940E50" w:rsidP="00940E50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Substantiation:. ....................................................................................................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</w:t>
      </w: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 xml:space="preserve">. </w:t>
      </w:r>
    </w:p>
    <w:p w14:paraId="0AD1969C" w14:textId="77777777" w:rsidR="00940E50" w:rsidRPr="00940E50" w:rsidRDefault="00940E50" w:rsidP="00940E50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58BA867" w14:textId="77777777" w:rsidR="00940E50" w:rsidRPr="00940E50" w:rsidRDefault="00940E50" w:rsidP="00940E50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79C84710" w14:textId="77777777" w:rsidR="00940E50" w:rsidRPr="00940E50" w:rsidRDefault="00940E50" w:rsidP="00940E50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Doctoral student's signature</w:t>
      </w:r>
    </w:p>
    <w:p w14:paraId="4E4FE60A" w14:textId="48926FAE" w:rsidR="00A70074" w:rsidRPr="00940E50" w:rsidRDefault="00940E50" w:rsidP="00A70074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  <w:r w:rsidR="00A70074">
        <w:rPr>
          <w:rFonts w:ascii="Calibri" w:hAnsi="Calibri" w:cs="Calibri"/>
          <w:color w:val="000000"/>
          <w:sz w:val="22"/>
          <w:szCs w:val="22"/>
          <w:lang w:val="en-GB"/>
        </w:rPr>
        <w:t>The o</w:t>
      </w:r>
      <w:r w:rsidR="00A70074" w:rsidRPr="00940E50">
        <w:rPr>
          <w:rFonts w:ascii="Calibri" w:hAnsi="Calibri" w:cs="Calibri"/>
          <w:color w:val="000000"/>
          <w:sz w:val="22"/>
          <w:szCs w:val="22"/>
          <w:lang w:val="en-GB"/>
        </w:rPr>
        <w:t xml:space="preserve">pinion of </w:t>
      </w:r>
      <w:r w:rsidR="00A70074">
        <w:rPr>
          <w:rFonts w:ascii="Calibri" w:hAnsi="Calibri" w:cs="Calibri"/>
          <w:color w:val="000000"/>
          <w:sz w:val="22"/>
          <w:szCs w:val="22"/>
          <w:lang w:val="en-GB"/>
        </w:rPr>
        <w:t>the supervisor</w:t>
      </w:r>
      <w:r w:rsidR="00A70074" w:rsidRPr="00940E50">
        <w:rPr>
          <w:rFonts w:ascii="Calibri" w:hAnsi="Calibri" w:cs="Calibri"/>
          <w:color w:val="000000"/>
          <w:sz w:val="22"/>
          <w:szCs w:val="22"/>
          <w:lang w:val="en-GB"/>
        </w:rPr>
        <w:t>: ......................................................................</w:t>
      </w:r>
      <w:r w:rsidR="00A70074">
        <w:rPr>
          <w:rFonts w:ascii="Calibri" w:hAnsi="Calibri" w:cs="Calibri"/>
          <w:color w:val="000000"/>
          <w:sz w:val="22"/>
          <w:szCs w:val="22"/>
          <w:lang w:val="en-GB"/>
        </w:rPr>
        <w:t>........</w:t>
      </w:r>
    </w:p>
    <w:p w14:paraId="6A38EE23" w14:textId="77777777" w:rsidR="00A70074" w:rsidRPr="00DB7DF6" w:rsidRDefault="00A70074" w:rsidP="00A70074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DB7DF6">
        <w:rPr>
          <w:rFonts w:ascii="Calibri" w:hAnsi="Calibri" w:cs="Calibri"/>
          <w:color w:val="000000"/>
          <w:sz w:val="22"/>
          <w:szCs w:val="22"/>
          <w:lang w:val="en-US"/>
        </w:rPr>
        <w:lastRenderedPageBreak/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</w:t>
      </w:r>
    </w:p>
    <w:p w14:paraId="2514B31F" w14:textId="77777777" w:rsidR="00A70074" w:rsidRPr="00DB7DF6" w:rsidRDefault="00A70074" w:rsidP="00A70074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DB7DF6">
        <w:rPr>
          <w:rFonts w:ascii="Calibri" w:hAnsi="Calibri" w:cs="Calibri"/>
          <w:color w:val="000000"/>
          <w:sz w:val="22"/>
          <w:szCs w:val="22"/>
          <w:lang w:val="en-US"/>
        </w:rPr>
        <w:t> </w:t>
      </w:r>
    </w:p>
    <w:p w14:paraId="26287026" w14:textId="77777777" w:rsidR="00A70074" w:rsidRPr="00DB7DF6" w:rsidRDefault="00A70074" w:rsidP="00A70074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DB7DF6">
        <w:rPr>
          <w:rFonts w:ascii="Calibri" w:hAnsi="Calibri" w:cs="Calibri"/>
          <w:color w:val="000000"/>
          <w:sz w:val="22"/>
          <w:szCs w:val="22"/>
          <w:lang w:val="en-US"/>
        </w:rPr>
        <w:t> </w:t>
      </w:r>
    </w:p>
    <w:p w14:paraId="78632B02" w14:textId="77777777" w:rsidR="00A70074" w:rsidRPr="00DB7DF6" w:rsidRDefault="00A70074" w:rsidP="00A70074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US"/>
        </w:rPr>
      </w:pPr>
      <w:r w:rsidRPr="00DB7DF6"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........................................</w:t>
      </w:r>
    </w:p>
    <w:p w14:paraId="0F75D754" w14:textId="34D352DC" w:rsidR="00A70074" w:rsidRPr="00DB7DF6" w:rsidRDefault="00B51977" w:rsidP="00A70074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US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S</w:t>
      </w:r>
      <w:r w:rsidR="00A70074"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upervisor’s signature</w:t>
      </w:r>
    </w:p>
    <w:p w14:paraId="36D25EB3" w14:textId="77777777" w:rsidR="00A70074" w:rsidRPr="00DB7DF6" w:rsidRDefault="00A70074" w:rsidP="00A70074">
      <w:pPr>
        <w:pStyle w:val="NormalWeb"/>
        <w:spacing w:before="0" w:beforeAutospacing="0" w:after="0" w:afterAutospacing="0"/>
        <w:jc w:val="center"/>
        <w:rPr>
          <w:color w:val="000000"/>
          <w:sz w:val="27"/>
          <w:szCs w:val="27"/>
          <w:lang w:val="en-US"/>
        </w:rPr>
      </w:pPr>
      <w:r w:rsidRPr="00DB7DF6">
        <w:rPr>
          <w:b/>
          <w:bCs/>
          <w:color w:val="000000"/>
          <w:sz w:val="22"/>
          <w:szCs w:val="22"/>
          <w:lang w:val="en-US"/>
        </w:rPr>
        <w:t> </w:t>
      </w:r>
    </w:p>
    <w:p w14:paraId="6B66A9E2" w14:textId="2A1E83EF" w:rsidR="00A70074" w:rsidRPr="00940E50" w:rsidRDefault="00A70074" w:rsidP="00A70074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The opinion of the supervisor</w:t>
      </w: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: ......................................................................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>........</w:t>
      </w:r>
    </w:p>
    <w:p w14:paraId="5C903A3C" w14:textId="77777777" w:rsidR="00A70074" w:rsidRPr="00DB7DF6" w:rsidRDefault="00A70074" w:rsidP="00A70074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DB7DF6">
        <w:rPr>
          <w:rFonts w:ascii="Calibri" w:hAnsi="Calibri" w:cs="Calibri"/>
          <w:color w:val="000000"/>
          <w:sz w:val="22"/>
          <w:szCs w:val="22"/>
          <w:lang w:val="en-US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</w:t>
      </w:r>
    </w:p>
    <w:p w14:paraId="241708A9" w14:textId="77777777" w:rsidR="00A70074" w:rsidRPr="00DB7DF6" w:rsidRDefault="00A70074" w:rsidP="00A70074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DB7DF6">
        <w:rPr>
          <w:rFonts w:ascii="Calibri" w:hAnsi="Calibri" w:cs="Calibri"/>
          <w:color w:val="000000"/>
          <w:sz w:val="22"/>
          <w:szCs w:val="22"/>
          <w:lang w:val="en-US"/>
        </w:rPr>
        <w:t> </w:t>
      </w:r>
    </w:p>
    <w:p w14:paraId="22B3EE59" w14:textId="77777777" w:rsidR="00A70074" w:rsidRPr="00DB7DF6" w:rsidRDefault="00A70074" w:rsidP="00A70074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DB7DF6">
        <w:rPr>
          <w:rFonts w:ascii="Calibri" w:hAnsi="Calibri" w:cs="Calibri"/>
          <w:color w:val="000000"/>
          <w:sz w:val="22"/>
          <w:szCs w:val="22"/>
          <w:lang w:val="en-US"/>
        </w:rPr>
        <w:t> </w:t>
      </w:r>
    </w:p>
    <w:p w14:paraId="6BCB9396" w14:textId="77777777" w:rsidR="00A70074" w:rsidRPr="00DB7DF6" w:rsidRDefault="00A70074" w:rsidP="00A70074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US"/>
        </w:rPr>
      </w:pPr>
      <w:r w:rsidRPr="00DB7DF6"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........................................</w:t>
      </w:r>
    </w:p>
    <w:p w14:paraId="7BE9D7BA" w14:textId="6FB842A2" w:rsidR="00A70074" w:rsidRPr="00DB7DF6" w:rsidRDefault="00B51977" w:rsidP="00A70074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US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S</w:t>
      </w:r>
      <w:r w:rsidR="00A70074"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upervisor’s signature</w:t>
      </w:r>
    </w:p>
    <w:p w14:paraId="135B343D" w14:textId="7431F72B" w:rsidR="00940E50" w:rsidRPr="00B51977" w:rsidRDefault="00940E50" w:rsidP="00B51977">
      <w:pPr>
        <w:pStyle w:val="NormalWeb"/>
        <w:spacing w:before="0" w:beforeAutospacing="0" w:after="0" w:afterAutospacing="0"/>
        <w:jc w:val="center"/>
        <w:rPr>
          <w:color w:val="000000"/>
          <w:sz w:val="27"/>
          <w:szCs w:val="27"/>
          <w:lang w:val="en-US"/>
        </w:rPr>
      </w:pPr>
    </w:p>
    <w:p w14:paraId="101669E5" w14:textId="77777777" w:rsidR="00A70074" w:rsidRDefault="00A70074" w:rsidP="00940E50">
      <w:pPr>
        <w:pStyle w:val="NormalWeb"/>
        <w:spacing w:before="0" w:beforeAutospacing="0" w:after="16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2CEFD2B7" w14:textId="0A739B38" w:rsidR="00940E50" w:rsidRPr="00940E50" w:rsidRDefault="00FC2C4C" w:rsidP="00940E50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The o</w:t>
      </w:r>
      <w:r w:rsidR="00940E50" w:rsidRPr="00940E50">
        <w:rPr>
          <w:rFonts w:ascii="Calibri" w:hAnsi="Calibri" w:cs="Calibri"/>
          <w:color w:val="000000"/>
          <w:sz w:val="22"/>
          <w:szCs w:val="22"/>
          <w:lang w:val="en-GB"/>
        </w:rPr>
        <w:t>pinion of the head of the doctoral program: ......................................................................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>........</w:t>
      </w:r>
    </w:p>
    <w:p w14:paraId="0773860F" w14:textId="5ABA6C50" w:rsidR="00940E50" w:rsidRPr="00B51977" w:rsidRDefault="00940E50" w:rsidP="00940E50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B51977">
        <w:rPr>
          <w:rFonts w:ascii="Calibri" w:hAnsi="Calibri" w:cs="Calibri"/>
          <w:color w:val="000000"/>
          <w:sz w:val="22"/>
          <w:szCs w:val="22"/>
          <w:lang w:val="en-US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</w:t>
      </w:r>
    </w:p>
    <w:p w14:paraId="75EA9D2D" w14:textId="77777777" w:rsidR="00940E50" w:rsidRPr="00B51977" w:rsidRDefault="00940E50" w:rsidP="00940E50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B51977">
        <w:rPr>
          <w:rFonts w:ascii="Calibri" w:hAnsi="Calibri" w:cs="Calibri"/>
          <w:color w:val="000000"/>
          <w:sz w:val="22"/>
          <w:szCs w:val="22"/>
          <w:lang w:val="en-US"/>
        </w:rPr>
        <w:t> </w:t>
      </w:r>
    </w:p>
    <w:p w14:paraId="449CBC3C" w14:textId="77777777" w:rsidR="00940E50" w:rsidRPr="00B51977" w:rsidRDefault="00940E50" w:rsidP="00940E50">
      <w:pPr>
        <w:pStyle w:val="NormalWeb"/>
        <w:spacing w:before="0" w:beforeAutospacing="0" w:after="160" w:afterAutospacing="0" w:line="330" w:lineRule="atLeast"/>
        <w:rPr>
          <w:color w:val="000000"/>
          <w:sz w:val="22"/>
          <w:szCs w:val="22"/>
          <w:lang w:val="en-US"/>
        </w:rPr>
      </w:pPr>
      <w:r w:rsidRPr="00B51977">
        <w:rPr>
          <w:rFonts w:ascii="Calibri" w:hAnsi="Calibri" w:cs="Calibri"/>
          <w:color w:val="000000"/>
          <w:sz w:val="22"/>
          <w:szCs w:val="22"/>
          <w:lang w:val="en-US"/>
        </w:rPr>
        <w:t> </w:t>
      </w:r>
    </w:p>
    <w:p w14:paraId="4BEE316C" w14:textId="77777777" w:rsidR="00940E50" w:rsidRPr="00B51977" w:rsidRDefault="00940E50" w:rsidP="00940E50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US"/>
        </w:rPr>
      </w:pPr>
      <w:r w:rsidRPr="00B51977"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........................................</w:t>
      </w:r>
    </w:p>
    <w:p w14:paraId="0BEADE18" w14:textId="7F63FE00" w:rsidR="00940E50" w:rsidRPr="00B51977" w:rsidRDefault="00A70074" w:rsidP="00940E50">
      <w:pPr>
        <w:pStyle w:val="Normal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US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Doctoral program head’s</w:t>
      </w:r>
      <w:r w:rsidR="00940E50" w:rsidRPr="00B51977">
        <w:rPr>
          <w:rFonts w:ascii="Calibri" w:hAnsi="Calibri" w:cs="Calibri"/>
          <w:b/>
          <w:bCs/>
          <w:color w:val="000000"/>
          <w:sz w:val="22"/>
          <w:szCs w:val="22"/>
          <w:lang w:val="en-US"/>
        </w:rPr>
        <w:t> signature</w:t>
      </w:r>
    </w:p>
    <w:p w14:paraId="4C56FABC" w14:textId="77777777" w:rsidR="00940E50" w:rsidRPr="00B51977" w:rsidRDefault="00940E50" w:rsidP="00940E50">
      <w:pPr>
        <w:pStyle w:val="NormalWeb"/>
        <w:spacing w:before="0" w:beforeAutospacing="0" w:after="0" w:afterAutospacing="0"/>
        <w:jc w:val="center"/>
        <w:rPr>
          <w:color w:val="000000"/>
          <w:sz w:val="27"/>
          <w:szCs w:val="27"/>
          <w:lang w:val="en-US"/>
        </w:rPr>
      </w:pPr>
      <w:r w:rsidRPr="00B51977">
        <w:rPr>
          <w:b/>
          <w:bCs/>
          <w:color w:val="000000"/>
          <w:sz w:val="22"/>
          <w:szCs w:val="22"/>
          <w:lang w:val="en-US"/>
        </w:rPr>
        <w:t> </w:t>
      </w:r>
    </w:p>
    <w:p w14:paraId="3FDDEB18" w14:textId="77777777" w:rsidR="00940E50" w:rsidRPr="00B51977" w:rsidRDefault="00940E50" w:rsidP="00940E50">
      <w:pPr>
        <w:pStyle w:val="NormalWeb"/>
        <w:spacing w:before="0" w:beforeAutospacing="0" w:after="0" w:afterAutospacing="0"/>
        <w:jc w:val="center"/>
        <w:rPr>
          <w:color w:val="000000"/>
          <w:sz w:val="27"/>
          <w:szCs w:val="27"/>
          <w:lang w:val="en-US"/>
        </w:rPr>
      </w:pPr>
      <w:r w:rsidRPr="00B51977">
        <w:rPr>
          <w:b/>
          <w:bCs/>
          <w:color w:val="000000"/>
          <w:sz w:val="22"/>
          <w:szCs w:val="22"/>
          <w:lang w:val="en-US"/>
        </w:rPr>
        <w:t> </w:t>
      </w:r>
    </w:p>
    <w:p w14:paraId="3F90C7AB" w14:textId="77777777" w:rsidR="00940E50" w:rsidRPr="00B51977" w:rsidRDefault="00940E50" w:rsidP="00940E50">
      <w:pPr>
        <w:pStyle w:val="NormalWeb"/>
        <w:spacing w:before="0" w:beforeAutospacing="0" w:after="200" w:afterAutospacing="0" w:line="253" w:lineRule="atLeast"/>
        <w:rPr>
          <w:color w:val="000000"/>
          <w:sz w:val="22"/>
          <w:szCs w:val="22"/>
          <w:lang w:val="en-US"/>
        </w:rPr>
      </w:pPr>
      <w:r w:rsidRPr="00B51977">
        <w:rPr>
          <w:b/>
          <w:bCs/>
          <w:color w:val="000000"/>
          <w:sz w:val="22"/>
          <w:szCs w:val="22"/>
          <w:lang w:val="en-US"/>
        </w:rPr>
        <w:t> </w:t>
      </w:r>
    </w:p>
    <w:p w14:paraId="3048BDB1" w14:textId="77777777" w:rsidR="001F4ADF" w:rsidRPr="00B51977" w:rsidRDefault="001F4ADF">
      <w:pPr>
        <w:rPr>
          <w:lang w:val="en-US"/>
        </w:rPr>
      </w:pPr>
    </w:p>
    <w:sectPr w:rsidR="001F4ADF" w:rsidRPr="00B519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jQ2NTK1MDIxNbVU0lEKTi0uzszPAykwrAUAo2AasSwAAAA="/>
  </w:docVars>
  <w:rsids>
    <w:rsidRoot w:val="00940E50"/>
    <w:rsid w:val="001F4ADF"/>
    <w:rsid w:val="003D69D5"/>
    <w:rsid w:val="00940E50"/>
    <w:rsid w:val="00A70074"/>
    <w:rsid w:val="00B51977"/>
    <w:rsid w:val="00B83C17"/>
    <w:rsid w:val="00EB35DB"/>
    <w:rsid w:val="00FC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13CB0A0"/>
  <w15:chartTrackingRefBased/>
  <w15:docId w15:val="{57BF989B-E6E8-4597-AC28-29EC2C993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40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Revision">
    <w:name w:val="Revision"/>
    <w:hidden/>
    <w:uiPriority w:val="99"/>
    <w:semiHidden/>
    <w:rsid w:val="00A700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8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65</Words>
  <Characters>3223</Characters>
  <Application>Microsoft Office Word</Application>
  <DocSecurity>0</DocSecurity>
  <Lines>26</Lines>
  <Paragraphs>7</Paragraphs>
  <ScaleCrop>false</ScaleCrop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Karolina Sikora</cp:lastModifiedBy>
  <cp:revision>3</cp:revision>
  <dcterms:created xsi:type="dcterms:W3CDTF">2023-09-14T11:33:00Z</dcterms:created>
  <dcterms:modified xsi:type="dcterms:W3CDTF">2023-11-19T18:24:00Z</dcterms:modified>
</cp:coreProperties>
</file>